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FA0A9F" w14:textId="77777777" w:rsidR="007511C5" w:rsidRDefault="007511C5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3FA0AA0" w14:textId="77777777" w:rsidR="007511C5" w:rsidRDefault="007511C5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3FA0AA1" w14:textId="77777777" w:rsidR="007511C5" w:rsidRDefault="007511C5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3FA0AA2" w14:textId="77777777" w:rsidR="007511C5" w:rsidRDefault="007511C5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3FA0AA3" w14:textId="77777777" w:rsidR="007511C5" w:rsidRDefault="007511C5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3FA0AA4" w14:textId="77777777" w:rsidR="007511C5" w:rsidRDefault="007511C5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3FA0AA5" w14:textId="77777777" w:rsidR="007511C5" w:rsidRDefault="007511C5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3FA0AA6" w14:textId="77777777" w:rsidR="007511C5" w:rsidRDefault="002607BE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erceived Stress, Social Media and Sleep Quality</w:t>
      </w:r>
    </w:p>
    <w:p w14:paraId="03FA0AA7" w14:textId="77777777" w:rsidR="007511C5" w:rsidRDefault="007511C5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3FA0AA8" w14:textId="77777777" w:rsidR="007511C5" w:rsidRDefault="002607BE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udents Name</w:t>
      </w:r>
    </w:p>
    <w:p w14:paraId="03FA0AA9" w14:textId="77777777" w:rsidR="007511C5" w:rsidRDefault="002607BE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partment, University</w:t>
      </w:r>
    </w:p>
    <w:p w14:paraId="03FA0AAA" w14:textId="77777777" w:rsidR="007511C5" w:rsidRDefault="002607BE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urse</w:t>
      </w:r>
    </w:p>
    <w:p w14:paraId="03FA0AAB" w14:textId="77777777" w:rsidR="007511C5" w:rsidRDefault="002607BE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structors Name</w:t>
      </w:r>
    </w:p>
    <w:p w14:paraId="03FA0AAC" w14:textId="77777777" w:rsidR="007511C5" w:rsidRDefault="002607BE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ate</w:t>
      </w:r>
    </w:p>
    <w:p w14:paraId="03FA0AAD" w14:textId="77777777" w:rsidR="007511C5" w:rsidRDefault="007511C5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3FA0AAE" w14:textId="77777777" w:rsidR="007511C5" w:rsidRDefault="007511C5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3FA0AAF" w14:textId="77777777" w:rsidR="007511C5" w:rsidRDefault="007511C5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3FA0AB0" w14:textId="77777777" w:rsidR="007511C5" w:rsidRDefault="007511C5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3FA0AB1" w14:textId="77777777" w:rsidR="007511C5" w:rsidRDefault="007511C5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3FA0AB2" w14:textId="77777777" w:rsidR="007511C5" w:rsidRDefault="007511C5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3FA0AB3" w14:textId="77777777" w:rsidR="007511C5" w:rsidRDefault="007511C5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3FA0AB4" w14:textId="77777777" w:rsidR="007511C5" w:rsidRDefault="007511C5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3FA0AB5" w14:textId="77777777" w:rsidR="007511C5" w:rsidRDefault="007511C5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3FA0AB6" w14:textId="77777777" w:rsidR="007511C5" w:rsidRDefault="007511C5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3FA0AB7" w14:textId="77777777" w:rsidR="007511C5" w:rsidRDefault="002607BE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Introduction</w:t>
      </w:r>
    </w:p>
    <w:p w14:paraId="03FA0AB8" w14:textId="77777777" w:rsidR="007511C5" w:rsidRDefault="002607BE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level of stress affecting an individual depends on the surrounding circumstance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circumstances may </w:t>
      </w:r>
      <w:r>
        <w:rPr>
          <w:rFonts w:ascii="Times New Roman" w:eastAsia="Times New Roman" w:hAnsi="Times New Roman" w:cs="Times New Roman"/>
          <w:sz w:val="24"/>
          <w:szCs w:val="24"/>
        </w:rPr>
        <w:t>be biological or social</w:t>
      </w:r>
      <w:r>
        <w:rPr>
          <w:rFonts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f coronavirus has resulted in Increased stress among people worldwide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stress is a result of the fear of being infected or affected by the viru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urthermore,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t is hard to differentiate an infected person from a healthy perso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especially during the asymptomatic stage of Infection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eople around the world are uncertain of their fate during the pandemic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 addition to that,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proposals of </w:t>
      </w:r>
      <w:r>
        <w:rPr>
          <w:rFonts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</w:rPr>
        <w:t>government to initiate a lockdown people worried about the economic status of thei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tate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erceived stress affects sleep quality in various way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People are deprived </w:t>
      </w:r>
      <w:r>
        <w:rPr>
          <w:rFonts w:eastAsia="Times New Roman" w:hAnsi="Times New Roman" w:cs="Times New Roman"/>
          <w:sz w:val="24"/>
          <w:szCs w:val="24"/>
        </w:rPr>
        <w:t xml:space="preserve">of </w:t>
      </w:r>
      <w:r>
        <w:rPr>
          <w:rFonts w:ascii="Times New Roman" w:eastAsia="Times New Roman" w:hAnsi="Times New Roman" w:cs="Times New Roman"/>
          <w:sz w:val="24"/>
          <w:szCs w:val="24"/>
        </w:rPr>
        <w:t>sleep by worrying about the impending danger of the pandemic to society and the economy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worries reduce </w:t>
      </w:r>
      <w:r>
        <w:rPr>
          <w:rFonts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</w:rPr>
        <w:t>time duration required for sleep</w:t>
      </w:r>
      <w:r>
        <w:rPr>
          <w:rFonts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us affecting the heal</w:t>
      </w:r>
      <w:r>
        <w:rPr>
          <w:rFonts w:ascii="Times New Roman" w:eastAsia="Times New Roman" w:hAnsi="Times New Roman" w:cs="Times New Roman"/>
          <w:sz w:val="24"/>
          <w:szCs w:val="24"/>
        </w:rPr>
        <w:t>th status of the individual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adequate sleep also increases the level of stress in an individual.</w:t>
      </w:r>
    </w:p>
    <w:p w14:paraId="03FA0AB9" w14:textId="77777777" w:rsidR="007511C5" w:rsidRDefault="007511C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3FA0ABA" w14:textId="77777777" w:rsidR="007511C5" w:rsidRDefault="002607BE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most affected people affected during the pandemic were university students across the world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lockdown in </w:t>
      </w:r>
      <w:r>
        <w:rPr>
          <w:rFonts w:ascii="Times New Roman" w:eastAsia="Times New Roman" w:hAnsi="Times New Roman" w:cs="Times New Roman"/>
          <w:sz w:val="24"/>
          <w:szCs w:val="24"/>
        </w:rPr>
        <w:t>different parts of the world forced learners to study from home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owever,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classes are held virtually through zoom meetings and other social media platform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students are required to possess smartphones,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ersonal computers</w:t>
      </w:r>
      <w:r>
        <w:rPr>
          <w:rFonts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tablets to ensure tha</w:t>
      </w:r>
      <w:r>
        <w:rPr>
          <w:rFonts w:ascii="Times New Roman" w:eastAsia="Times New Roman" w:hAnsi="Times New Roman" w:cs="Times New Roman"/>
          <w:sz w:val="24"/>
          <w:szCs w:val="24"/>
        </w:rPr>
        <w:t>t the classes are canceled conducted successfully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students spend most of their time on social media platforms for learning purpose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owever,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re is </w:t>
      </w:r>
      <w:r>
        <w:rPr>
          <w:rFonts w:eastAsia="Times New Roman" w:hAnsi="Times New Roman" w:cs="Times New Roman"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sz w:val="24"/>
          <w:szCs w:val="24"/>
        </w:rPr>
        <w:t>need to investigate how the tough economic times and pandemic</w:t>
      </w:r>
      <w:r>
        <w:rPr>
          <w:rFonts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ffect the student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researc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as investigated in three universities across the united states on the relationship between perceived stress,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ocial media</w:t>
      </w:r>
      <w:r>
        <w:rPr>
          <w:rFonts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sleep quality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Social media usage was investigated based on the frequency of social media engagement and quality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research </w:t>
      </w:r>
      <w:r>
        <w:rPr>
          <w:rFonts w:ascii="Times New Roman" w:eastAsia="Times New Roman" w:hAnsi="Times New Roman" w:cs="Times New Roman"/>
          <w:sz w:val="24"/>
          <w:szCs w:val="24"/>
        </w:rPr>
        <w:t>paper is outlined in research design, methodology</w:t>
      </w:r>
      <w:r>
        <w:rPr>
          <w:rFonts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ethical procedures.</w:t>
      </w:r>
    </w:p>
    <w:p w14:paraId="03FA0ABB" w14:textId="77777777" w:rsidR="007511C5" w:rsidRDefault="002607BE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esearch Design and Rationale</w:t>
      </w:r>
    </w:p>
    <w:p w14:paraId="03FA0ABC" w14:textId="77777777" w:rsidR="007511C5" w:rsidRDefault="002607BE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research design will be established based on the dependent and independent variable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variables are vital in administering questionnaires and s</w:t>
      </w:r>
      <w:r>
        <w:rPr>
          <w:rFonts w:ascii="Times New Roman" w:eastAsia="Times New Roman" w:hAnsi="Times New Roman" w:cs="Times New Roman"/>
          <w:sz w:val="24"/>
          <w:szCs w:val="24"/>
        </w:rPr>
        <w:t>urvey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Questionnaires and survey</w:t>
      </w:r>
      <w:r>
        <w:rPr>
          <w:rFonts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ill be conducted across the universities in the United States to accomplish the research requirement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ependent variables used for research include the level of perceived stress and sleep quality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ndependent variables </w:t>
      </w:r>
      <w:r>
        <w:rPr>
          <w:rFonts w:ascii="Times New Roman" w:eastAsia="Times New Roman" w:hAnsi="Times New Roman" w:cs="Times New Roman"/>
          <w:sz w:val="24"/>
          <w:szCs w:val="24"/>
        </w:rPr>
        <w:t>include the frequency and type of social media usage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demographic data such as gender,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ange of age</w:t>
      </w:r>
      <w:r>
        <w:rPr>
          <w:rFonts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level of education will be required to facilitate the research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data about perceived stress,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leep quality</w:t>
      </w:r>
      <w:r>
        <w:rPr>
          <w:rFonts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internet addiction will be coll</w:t>
      </w:r>
      <w:r>
        <w:rPr>
          <w:rFonts w:ascii="Times New Roman" w:eastAsia="Times New Roman" w:hAnsi="Times New Roman" w:cs="Times New Roman"/>
          <w:sz w:val="24"/>
          <w:szCs w:val="24"/>
        </w:rPr>
        <w:t>ected through the questionnaire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questionnaires will encompass the use of different instruments to measure the aspects of </w:t>
      </w:r>
      <w:r>
        <w:rPr>
          <w:rFonts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</w:rPr>
        <w:t>study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tools include </w:t>
      </w:r>
      <w:r>
        <w:rPr>
          <w:rFonts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</w:rPr>
        <w:t>Epworth sleepiness scale, perceived stress scale,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 internet addiction diagnostic questionnair</w:t>
      </w:r>
      <w:r>
        <w:rPr>
          <w:rFonts w:ascii="Times New Roman" w:eastAsia="Times New Roman" w:hAnsi="Times New Roman" w:cs="Times New Roman"/>
          <w:sz w:val="24"/>
          <w:szCs w:val="24"/>
        </w:rPr>
        <w:t>e.</w:t>
      </w:r>
    </w:p>
    <w:p w14:paraId="03FA0ABD" w14:textId="77777777" w:rsidR="007511C5" w:rsidRDefault="007511C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3FA0ABE" w14:textId="77777777" w:rsidR="007511C5" w:rsidRDefault="002607BE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pworth sleepiness scale has four options to which the respondents will tick against to show their chances of dozing off when undertaking their daily routine task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questionnaire is usually self-administered by the respondents</w:t>
      </w:r>
      <w:r>
        <w:rPr>
          <w:rFonts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it takes around </w:t>
      </w:r>
      <w:r>
        <w:rPr>
          <w:rFonts w:ascii="Times New Roman" w:eastAsia="Times New Roman" w:hAnsi="Times New Roman" w:cs="Times New Roman"/>
          <w:sz w:val="24"/>
          <w:szCs w:val="24"/>
        </w:rPr>
        <w:t>two to three minutes to respond to the question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options are scaled from zero to four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Zero means the response does not size during daytime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ne,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wo,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ree slight, moderate</w:t>
      </w:r>
      <w:r>
        <w:rPr>
          <w:rFonts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high chances of dozing off</w:t>
      </w:r>
      <w:r>
        <w:rPr>
          <w:rFonts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espectively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 license is required to obtai</w:t>
      </w:r>
      <w:r>
        <w:rPr>
          <w:rFonts w:ascii="Times New Roman" w:eastAsia="Times New Roman" w:hAnsi="Times New Roman" w:cs="Times New Roman"/>
          <w:sz w:val="24"/>
          <w:szCs w:val="24"/>
        </w:rPr>
        <w:t>n the questionnaire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students will respond based on the Epworth sleepiness scale to indicate their chances of dozing off when handling their daily duties.</w:t>
      </w:r>
    </w:p>
    <w:p w14:paraId="03FA0ABF" w14:textId="77777777" w:rsidR="007511C5" w:rsidRDefault="007511C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3FA0AC0" w14:textId="77777777" w:rsidR="007511C5" w:rsidRDefault="002607BE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On the contrary, </w:t>
      </w:r>
      <w:r>
        <w:rPr>
          <w:rFonts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</w:rPr>
        <w:t>perceived stress scale will indicate the le</w:t>
      </w:r>
      <w:r>
        <w:rPr>
          <w:rFonts w:ascii="Times New Roman" w:eastAsia="Times New Roman" w:hAnsi="Times New Roman" w:cs="Times New Roman"/>
          <w:sz w:val="24"/>
          <w:szCs w:val="24"/>
        </w:rPr>
        <w:t>vels of stress an individual has been subjected to in recent time</w:t>
      </w:r>
      <w:r>
        <w:rPr>
          <w:rFonts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igh scores on </w:t>
      </w:r>
      <w:r>
        <w:rPr>
          <w:rFonts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</w:rPr>
        <w:t>perceived stress scale the higher vulnerability of the person to stressful condition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igh scores also indicate the failure of an individual to control the level of sug</w:t>
      </w:r>
      <w:r>
        <w:rPr>
          <w:rFonts w:ascii="Times New Roman" w:eastAsia="Times New Roman" w:hAnsi="Times New Roman" w:cs="Times New Roman"/>
          <w:sz w:val="24"/>
          <w:szCs w:val="24"/>
        </w:rPr>
        <w:t>ar in the body and insight on how smokers may be unable to change the habit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questionnaire is scaled up to four options where zero means an individual never felt stress in the recent past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ne means almost never,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wo means sometimes,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ree means fairl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ften</w:t>
      </w:r>
      <w:r>
        <w:rPr>
          <w:rFonts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four means very often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positively stated items score </w:t>
      </w:r>
      <w:r>
        <w:rPr>
          <w:rFonts w:eastAsia="Times New Roman" w:hAnsi="Times New Roman" w:cs="Times New Roman"/>
          <w:sz w:val="24"/>
          <w:szCs w:val="24"/>
        </w:rPr>
        <w:t xml:space="preserve">is </w:t>
      </w:r>
      <w:r>
        <w:rPr>
          <w:rFonts w:ascii="Times New Roman" w:eastAsia="Times New Roman" w:hAnsi="Times New Roman" w:cs="Times New Roman"/>
          <w:sz w:val="24"/>
          <w:szCs w:val="24"/>
        </w:rPr>
        <w:t>based on descending order of the scale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students will respond to the perceived stress scale by identifying possible stressful situations in their life and the degree of stress the </w:t>
      </w:r>
      <w:r>
        <w:rPr>
          <w:rFonts w:ascii="Times New Roman" w:eastAsia="Times New Roman" w:hAnsi="Times New Roman" w:cs="Times New Roman"/>
          <w:sz w:val="24"/>
          <w:szCs w:val="24"/>
        </w:rPr>
        <w:t>situation had towards the student.</w:t>
      </w:r>
    </w:p>
    <w:p w14:paraId="03FA0AC1" w14:textId="77777777" w:rsidR="007511C5" w:rsidRDefault="007511C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3FA0AC2" w14:textId="77777777" w:rsidR="007511C5" w:rsidRDefault="002607BE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ternet addiction diagnostic questionnaire will be used to investigate how the response is dependent on the internet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questionnaire consists of twenty questions</w:t>
      </w:r>
      <w:r>
        <w:rPr>
          <w:rFonts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the responden</w:t>
      </w:r>
      <w:r>
        <w:rPr>
          <w:rFonts w:eastAsia="Times New Roman" w:hAnsi="Times New Roman" w:cs="Times New Roman"/>
          <w:sz w:val="24"/>
          <w:szCs w:val="24"/>
        </w:rPr>
        <w:t>t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have two indicate the level of ad</w:t>
      </w:r>
      <w:r>
        <w:rPr>
          <w:rFonts w:ascii="Times New Roman" w:eastAsia="Times New Roman" w:hAnsi="Times New Roman" w:cs="Times New Roman"/>
          <w:sz w:val="24"/>
          <w:szCs w:val="24"/>
        </w:rPr>
        <w:t>diction he has towards the internet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ive alternatives have been provided as responses to the questionnaire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responses have been scaled from zero to five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Zero represents not applicable,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ne represents really,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wo represents occasionally,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ree represe</w:t>
      </w:r>
      <w:r>
        <w:rPr>
          <w:rFonts w:ascii="Times New Roman" w:eastAsia="Times New Roman" w:hAnsi="Times New Roman" w:cs="Times New Roman"/>
          <w:sz w:val="24"/>
          <w:szCs w:val="24"/>
        </w:rPr>
        <w:t>nts frequently,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ur represents often</w:t>
      </w:r>
      <w:r>
        <w:rPr>
          <w:rFonts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five represents alway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summation of individual scores achieves the total score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 score between zero to thirty shows the addiction level is normal</w:t>
      </w:r>
      <w:r>
        <w:rPr>
          <w:rFonts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hile that between thirty-one to forty-nine shows the addict</w:t>
      </w:r>
      <w:r>
        <w:rPr>
          <w:rFonts w:ascii="Times New Roman" w:eastAsia="Times New Roman" w:hAnsi="Times New Roman" w:cs="Times New Roman"/>
          <w:sz w:val="24"/>
          <w:szCs w:val="24"/>
        </w:rPr>
        <w:t>ion is on a mild level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 score of fifty to seventy-nine indicates a moderate level of addiction</w:t>
      </w:r>
      <w:r>
        <w:rPr>
          <w:rFonts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hile that of eighty to </w:t>
      </w:r>
      <w:r>
        <w:rPr>
          <w:rFonts w:eastAsia="Times New Roman" w:hAnsi="Times New Roman" w:cs="Times New Roman"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sz w:val="24"/>
          <w:szCs w:val="24"/>
        </w:rPr>
        <w:t>hundred shows a severe level of addiction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students will be required to respond to the questionnaire by determining how much oft</w:t>
      </w:r>
      <w:r>
        <w:rPr>
          <w:rFonts w:ascii="Times New Roman" w:eastAsia="Times New Roman" w:hAnsi="Times New Roman" w:cs="Times New Roman"/>
          <w:sz w:val="24"/>
          <w:szCs w:val="24"/>
        </w:rPr>
        <w:t>en their stay online. The scale will be used to determine the final score of the degree of internet addiction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questionnaire will have a separate section about the demographic information of the respondent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ata collected in this section include the 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nge of the </w:t>
      </w: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age of the respondents,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gender</w:t>
      </w:r>
      <w:r>
        <w:rPr>
          <w:rFonts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level of education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questionnaire will be administered through an online survey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rvey monkey will be used to facilitate the survey proces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rvey link</w:t>
      </w:r>
      <w:r>
        <w:rPr>
          <w:rFonts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ill be sent to the students' online platforms i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various institution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students will then give their responses which are captured in real-time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survey will be limited to people age between twenty to sixty-five years old.</w:t>
      </w:r>
    </w:p>
    <w:p w14:paraId="03FA0AC3" w14:textId="77777777" w:rsidR="007511C5" w:rsidRDefault="007511C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3FA0AC4" w14:textId="77777777" w:rsidR="007511C5" w:rsidRDefault="002607BE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Methodology</w:t>
      </w:r>
    </w:p>
    <w:p w14:paraId="03FA0AC5" w14:textId="77777777" w:rsidR="007511C5" w:rsidRDefault="002607BE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research was conducted at the University of Boston, </w:t>
      </w:r>
      <w:r>
        <w:rPr>
          <w:rFonts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iversity of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w York</w:t>
      </w:r>
      <w:proofErr w:type="gramEnd"/>
      <w:r>
        <w:rPr>
          <w:rFonts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Princeton University in the United State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respondents were supposed to have an age range of between twenty to sixty-five year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age limit restricts most students in the first year of study since they are usually under th</w:t>
      </w:r>
      <w:r>
        <w:rPr>
          <w:rFonts w:ascii="Times New Roman" w:eastAsia="Times New Roman" w:hAnsi="Times New Roman" w:cs="Times New Roman"/>
          <w:sz w:val="24"/>
          <w:szCs w:val="24"/>
        </w:rPr>
        <w:t>e age limit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ased on the biopsychosocial model,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re is a relationship between perceived stress, social media</w:t>
      </w:r>
      <w:r>
        <w:rPr>
          <w:rFonts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sleep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quality</w:t>
      </w:r>
      <w:r>
        <w:rPr>
          <w:rFonts w:eastAsia="Times New Roman" w:hAnsi="Times New Roman" w:cs="Times New Roman"/>
          <w:sz w:val="24"/>
          <w:szCs w:val="24"/>
        </w:rPr>
        <w:t>(</w:t>
      </w:r>
      <w:proofErr w:type="gramEnd"/>
      <w:r>
        <w:rPr>
          <w:rFonts w:eastAsia="Times New Roman" w:hAnsi="Times New Roman" w:cs="Times New Roman"/>
          <w:sz w:val="24"/>
          <w:szCs w:val="24"/>
        </w:rPr>
        <w:t>Zhang,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eastAsia="Times New Roman" w:hAnsi="Times New Roman" w:cs="Times New Roman"/>
          <w:sz w:val="24"/>
          <w:szCs w:val="24"/>
        </w:rPr>
        <w:t>Peters &amp; Chen 2018)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level of stress affecting an individual depends on the surrounding circumstance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circums</w:t>
      </w:r>
      <w:r>
        <w:rPr>
          <w:rFonts w:ascii="Times New Roman" w:eastAsia="Times New Roman" w:hAnsi="Times New Roman" w:cs="Times New Roman"/>
          <w:sz w:val="24"/>
          <w:szCs w:val="24"/>
        </w:rPr>
        <w:t>tances may be biological or social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onset of coronavirus has resulted in Increased stress among people worldwide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stress is a result of the fear of being infected or affected by the virus.</w:t>
      </w:r>
    </w:p>
    <w:p w14:paraId="03FA0AC6" w14:textId="77777777" w:rsidR="007511C5" w:rsidRDefault="002607BE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urthermore,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t is hard to differentiate an infected pers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rom a healthy person</w:t>
      </w:r>
      <w:r>
        <w:rPr>
          <w:rFonts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especially during the asymptomatic stage of Infection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eople around the world are uncertain of their fate during the pandemic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 addition to that,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proposals of </w:t>
      </w:r>
      <w:r>
        <w:rPr>
          <w:rFonts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</w:rPr>
        <w:t>government to initiate a lockdown people worried about the eco</w:t>
      </w:r>
      <w:r>
        <w:rPr>
          <w:rFonts w:ascii="Times New Roman" w:eastAsia="Times New Roman" w:hAnsi="Times New Roman" w:cs="Times New Roman"/>
          <w:sz w:val="24"/>
          <w:szCs w:val="24"/>
        </w:rPr>
        <w:t>nomic status of their state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erceived stress affects sleep quality in various way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People are deprived </w:t>
      </w:r>
      <w:r>
        <w:rPr>
          <w:rFonts w:eastAsia="Times New Roman" w:hAnsi="Times New Roman" w:cs="Times New Roman"/>
          <w:sz w:val="24"/>
          <w:szCs w:val="24"/>
        </w:rPr>
        <w:t xml:space="preserve">of </w:t>
      </w:r>
      <w:r>
        <w:rPr>
          <w:rFonts w:ascii="Times New Roman" w:eastAsia="Times New Roman" w:hAnsi="Times New Roman" w:cs="Times New Roman"/>
          <w:sz w:val="24"/>
          <w:szCs w:val="24"/>
        </w:rPr>
        <w:t>sleep by worrying about the impending danger of the pandemic to society and the economy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worrying time duration required for sleep thus affects </w:t>
      </w:r>
      <w:r>
        <w:rPr>
          <w:rFonts w:ascii="Times New Roman" w:eastAsia="Times New Roman" w:hAnsi="Times New Roman" w:cs="Times New Roman"/>
          <w:sz w:val="24"/>
          <w:szCs w:val="24"/>
        </w:rPr>
        <w:t>the health status of the individual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nadequate sleep also increases the level of stress in an </w:t>
      </w: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individual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ocial media usage up to</w:t>
      </w:r>
      <w:r>
        <w:rPr>
          <w:rFonts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late in the night reduces the time required for sleep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adequate sleep may lead to stressful conditions.</w:t>
      </w:r>
    </w:p>
    <w:p w14:paraId="03FA0AC7" w14:textId="77777777" w:rsidR="007511C5" w:rsidRDefault="007511C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3FA0AC8" w14:textId="77777777" w:rsidR="007511C5" w:rsidRDefault="002607BE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ample size and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ampling procedure</w:t>
      </w:r>
    </w:p>
    <w:p w14:paraId="03FA0AC9" w14:textId="77777777" w:rsidR="007511C5" w:rsidRDefault="002607BE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ampling was achieved by probabilistic method to determine the people required to participate in the survey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obabilistic sampling is crucial in the sampling methods due to its ability to give everyone a chance to participate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samp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ng technique minimizes </w:t>
      </w:r>
      <w:r>
        <w:rPr>
          <w:rFonts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</w:rPr>
        <w:t>chances of bias in the sample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verybody has an equal chance of being selected to take part in the survey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students are briefed about the objectives of the survey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students have to be informed that the data collected is </w:t>
      </w:r>
      <w:r>
        <w:rPr>
          <w:rFonts w:ascii="Times New Roman" w:eastAsia="Times New Roman" w:hAnsi="Times New Roman" w:cs="Times New Roman"/>
          <w:sz w:val="24"/>
          <w:szCs w:val="24"/>
        </w:rPr>
        <w:t>for study purposes and not for obtaining data to use through malicious mean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students will be conducted through the online platform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ach university has a specific group that is meant for official purpose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ome groups may belong to students to exchan</w:t>
      </w:r>
      <w:r>
        <w:rPr>
          <w:rFonts w:ascii="Times New Roman" w:eastAsia="Times New Roman" w:hAnsi="Times New Roman" w:cs="Times New Roman"/>
          <w:sz w:val="24"/>
          <w:szCs w:val="24"/>
        </w:rPr>
        <w:t>ge ideas about their studie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students who give consent to the research will be sent the survey link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students taking the survey should respond to the self-administered questionnaire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questionnaire contains different section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 the first sec</w:t>
      </w:r>
      <w:r>
        <w:rPr>
          <w:rFonts w:ascii="Times New Roman" w:eastAsia="Times New Roman" w:hAnsi="Times New Roman" w:cs="Times New Roman"/>
          <w:sz w:val="24"/>
          <w:szCs w:val="24"/>
        </w:rPr>
        <w:t>tion,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students will be required to fill </w:t>
      </w:r>
      <w:r>
        <w:rPr>
          <w:rFonts w:eastAsia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eastAsia="Times New Roman" w:hAnsi="Times New Roman" w:cs="Times New Roman"/>
          <w:sz w:val="24"/>
          <w:szCs w:val="24"/>
        </w:rPr>
        <w:t>their demographic data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data include the range of age,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evel of education</w:t>
      </w:r>
      <w:r>
        <w:rPr>
          <w:rFonts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gender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next section requires a response to the questionnaire on </w:t>
      </w:r>
      <w:r>
        <w:rPr>
          <w:rFonts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</w:rPr>
        <w:t>perceived stress scale, internet addiction diagnosti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est</w:t>
      </w:r>
      <w:r>
        <w:rPr>
          <w:rFonts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Epworth sleepiness scale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nly students of sound mind should take part in the survey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restriction to mental well-being ensures that the data collected is consistent.</w:t>
      </w:r>
    </w:p>
    <w:p w14:paraId="03FA0ACA" w14:textId="77777777" w:rsidR="007511C5" w:rsidRDefault="002607BE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ata collection instruments and variables</w:t>
      </w:r>
    </w:p>
    <w:p w14:paraId="03FA0ACB" w14:textId="77777777" w:rsidR="007511C5" w:rsidRDefault="002607BE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 self-administered questionnair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ill be prepared in American English and evaluated by experts to ensure that it serves the research purpose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 pilot study will be conducted on students from other universities in </w:t>
      </w:r>
      <w:r>
        <w:rPr>
          <w:rFonts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</w:rPr>
        <w:t>United States before being conducted in the selected universitie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Th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questionnaire investigated demographic factors such as the student's age,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gender</w:t>
      </w:r>
      <w:r>
        <w:rPr>
          <w:rFonts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level of education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age limit will be restricted to a range of twenty to sixty-five years.</w:t>
      </w:r>
    </w:p>
    <w:p w14:paraId="03FA0ACC" w14:textId="77777777" w:rsidR="007511C5" w:rsidRDefault="007511C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3FA0ACD" w14:textId="77777777" w:rsidR="007511C5" w:rsidRDefault="002607BE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quality of sleep will be investigated using the Epworth sleepiness sc</w:t>
      </w:r>
      <w:r>
        <w:rPr>
          <w:rFonts w:ascii="Times New Roman" w:eastAsia="Times New Roman" w:hAnsi="Times New Roman" w:cs="Times New Roman"/>
          <w:sz w:val="24"/>
          <w:szCs w:val="24"/>
        </w:rPr>
        <w:t>ale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questionnaire has a scale of points scaled from zero to four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participants will be required to respond to the questionnaire appropriately</w:t>
      </w:r>
      <w:r>
        <w:rPr>
          <w:rFonts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the score </w:t>
      </w:r>
      <w:r>
        <w:rPr>
          <w:rFonts w:eastAsia="Times New Roman" w:hAnsi="Times New Roman" w:cs="Times New Roman"/>
          <w:sz w:val="24"/>
          <w:szCs w:val="24"/>
        </w:rPr>
        <w:t xml:space="preserve">will be </w:t>
      </w:r>
      <w:r>
        <w:rPr>
          <w:rFonts w:ascii="Times New Roman" w:eastAsia="Times New Roman" w:hAnsi="Times New Roman" w:cs="Times New Roman"/>
          <w:sz w:val="24"/>
          <w:szCs w:val="24"/>
        </w:rPr>
        <w:t>determined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questionnaire takes around two to three minutes to respond to the </w:t>
      </w:r>
      <w:r>
        <w:rPr>
          <w:rFonts w:ascii="Times New Roman" w:eastAsia="Times New Roman" w:hAnsi="Times New Roman" w:cs="Times New Roman"/>
          <w:sz w:val="24"/>
          <w:szCs w:val="24"/>
        </w:rPr>
        <w:t>question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options are scaled from zero to four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Zero means the response does not size during daytime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ne,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wo,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ree represent slight, moderate</w:t>
      </w:r>
      <w:r>
        <w:rPr>
          <w:rFonts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high chances of dozing off</w:t>
      </w:r>
      <w:r>
        <w:rPr>
          <w:rFonts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espectively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 license is required to obtain the questionnaire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stud</w:t>
      </w:r>
      <w:r>
        <w:rPr>
          <w:rFonts w:ascii="Times New Roman" w:eastAsia="Times New Roman" w:hAnsi="Times New Roman" w:cs="Times New Roman"/>
          <w:sz w:val="24"/>
          <w:szCs w:val="24"/>
        </w:rPr>
        <w:t>ents will respond based on the Epworth sleepiness scale to indicate their chances of dozing off when handling their daily dutie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questions specified in the questionnaire probes the respondent on how often he dozes off during the daytime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respons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re recorded</w:t>
      </w:r>
      <w:r>
        <w:rPr>
          <w:rFonts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a final score </w:t>
      </w:r>
      <w:r>
        <w:rPr>
          <w:rFonts w:eastAsia="Times New Roman" w:hAnsi="Times New Roman" w:cs="Times New Roman"/>
          <w:sz w:val="24"/>
          <w:szCs w:val="24"/>
        </w:rPr>
        <w:t xml:space="preserve">is </w:t>
      </w:r>
      <w:r>
        <w:rPr>
          <w:rFonts w:ascii="Times New Roman" w:eastAsia="Times New Roman" w:hAnsi="Times New Roman" w:cs="Times New Roman"/>
          <w:sz w:val="24"/>
          <w:szCs w:val="24"/>
        </w:rPr>
        <w:t>determined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 higher score shows a high degree of sleepiness index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 high score affects the health status of an individual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 global score is also given to determine the general quality of sleep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 score of more than fi</w:t>
      </w:r>
      <w:r>
        <w:rPr>
          <w:rFonts w:ascii="Times New Roman" w:eastAsia="Times New Roman" w:hAnsi="Times New Roman" w:cs="Times New Roman"/>
          <w:sz w:val="24"/>
          <w:szCs w:val="24"/>
        </w:rPr>
        <w:t>ve represents a poor sleep quality</w:t>
      </w:r>
      <w:r>
        <w:rPr>
          <w:rFonts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hile less than five represents a good sleep quality. The instrument that collects data on sleep quality has been validated in a variety of population</w:t>
      </w:r>
      <w:r>
        <w:rPr>
          <w:rFonts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most common one is the university students</w:t>
      </w:r>
      <w:r>
        <w:rPr>
          <w:rFonts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here the Epworth s</w:t>
      </w:r>
      <w:r>
        <w:rPr>
          <w:rFonts w:ascii="Times New Roman" w:eastAsia="Times New Roman" w:hAnsi="Times New Roman" w:cs="Times New Roman"/>
          <w:sz w:val="24"/>
          <w:szCs w:val="24"/>
        </w:rPr>
        <w:t>leepiness scale collects information about students.</w:t>
      </w:r>
    </w:p>
    <w:p w14:paraId="03FA0ACE" w14:textId="77777777" w:rsidR="007511C5" w:rsidRDefault="007511C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3FA0ACF" w14:textId="77777777" w:rsidR="007511C5" w:rsidRDefault="002607BE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perceived stress scale is used to collect data regarding the stressful moments of student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igh scores on </w:t>
      </w:r>
      <w:r>
        <w:rPr>
          <w:rFonts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</w:rPr>
        <w:t>perceived stress scale the higher vulnerability of the person to stressful condition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igh scores also indicate the failure of an individual to control the level of sugar in the body and insight on how smokers may be unable to change the habit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questionnaire is scaled </w:t>
      </w: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up to four options where zero means an individual never felt stress i</w:t>
      </w:r>
      <w:r>
        <w:rPr>
          <w:rFonts w:ascii="Times New Roman" w:eastAsia="Times New Roman" w:hAnsi="Times New Roman" w:cs="Times New Roman"/>
          <w:sz w:val="24"/>
          <w:szCs w:val="24"/>
        </w:rPr>
        <w:t>n the recent past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ne means almost never,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wo means sometimes,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ree means fairly often</w:t>
      </w:r>
      <w:r>
        <w:rPr>
          <w:rFonts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four means very often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positively stated items score </w:t>
      </w:r>
      <w:r>
        <w:rPr>
          <w:rFonts w:eastAsia="Times New Roman" w:hAnsi="Times New Roman" w:cs="Times New Roman"/>
          <w:sz w:val="24"/>
          <w:szCs w:val="24"/>
        </w:rPr>
        <w:t xml:space="preserve">is </w:t>
      </w:r>
      <w:r>
        <w:rPr>
          <w:rFonts w:ascii="Times New Roman" w:eastAsia="Times New Roman" w:hAnsi="Times New Roman" w:cs="Times New Roman"/>
          <w:sz w:val="24"/>
          <w:szCs w:val="24"/>
        </w:rPr>
        <w:t>based on descending order of the scale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students will respond to the perceived stress scale by ide</w:t>
      </w:r>
      <w:r>
        <w:rPr>
          <w:rFonts w:ascii="Times New Roman" w:eastAsia="Times New Roman" w:hAnsi="Times New Roman" w:cs="Times New Roman"/>
          <w:sz w:val="24"/>
          <w:szCs w:val="24"/>
        </w:rPr>
        <w:t>ntifying possible stressful situations in their life and the degree of stress the situation had towards the student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owever,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effectiveness of the instrument should be determined based on its reliability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ronbach α should be used to determine the leve</w:t>
      </w:r>
      <w:r>
        <w:rPr>
          <w:rFonts w:ascii="Times New Roman" w:eastAsia="Times New Roman" w:hAnsi="Times New Roman" w:cs="Times New Roman"/>
          <w:sz w:val="24"/>
          <w:szCs w:val="24"/>
        </w:rPr>
        <w:t>l of reliability. Reliability of around 0.76 is desirable to facilitate the process of data collection.</w:t>
      </w:r>
    </w:p>
    <w:p w14:paraId="03FA0AD0" w14:textId="77777777" w:rsidR="007511C5" w:rsidRDefault="007511C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3FA0AD1" w14:textId="77777777" w:rsidR="007511C5" w:rsidRDefault="002607BE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data on media usage should be collected using </w:t>
      </w:r>
      <w:r>
        <w:rPr>
          <w:rFonts w:eastAsia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eastAsia="Times New Roman" w:hAnsi="Times New Roman" w:cs="Times New Roman"/>
          <w:sz w:val="24"/>
          <w:szCs w:val="24"/>
        </w:rPr>
        <w:t>internet addiction diagnostic questionnaire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questionnaire consists of twenty questions</w:t>
      </w:r>
      <w:r>
        <w:rPr>
          <w:rFonts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sz w:val="24"/>
          <w:szCs w:val="24"/>
        </w:rPr>
        <w:t>nd the respondents have two indicate the level of addiction he has towards the internet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questionnaire has several question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research question include</w:t>
      </w:r>
      <w:r>
        <w:rPr>
          <w:rFonts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how often he uses the internet to perform his activitie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students should also state how of</w:t>
      </w:r>
      <w:r>
        <w:rPr>
          <w:rFonts w:ascii="Times New Roman" w:eastAsia="Times New Roman" w:hAnsi="Times New Roman" w:cs="Times New Roman"/>
          <w:sz w:val="24"/>
          <w:szCs w:val="24"/>
        </w:rPr>
        <w:t>ten they hide whatever they do on the internet.</w:t>
      </w:r>
    </w:p>
    <w:p w14:paraId="03FA0AD2" w14:textId="77777777" w:rsidR="007511C5" w:rsidRDefault="002607BE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urthermore,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student may be required to state how often </w:t>
      </w:r>
      <w:r>
        <w:rPr>
          <w:rFonts w:eastAsia="Times New Roman" w:hAnsi="Times New Roman" w:cs="Times New Roman"/>
          <w:sz w:val="24"/>
          <w:szCs w:val="24"/>
        </w:rPr>
        <w:t xml:space="preserve">he </w:t>
      </w:r>
      <w:r>
        <w:rPr>
          <w:rFonts w:ascii="Times New Roman" w:eastAsia="Times New Roman" w:hAnsi="Times New Roman" w:cs="Times New Roman"/>
          <w:sz w:val="24"/>
          <w:szCs w:val="24"/>
        </w:rPr>
        <w:t>stays without using the internet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ive alternatives have been provided as responses to the questionnaire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responses have been scaled from zer</w:t>
      </w:r>
      <w:r>
        <w:rPr>
          <w:rFonts w:ascii="Times New Roman" w:eastAsia="Times New Roman" w:hAnsi="Times New Roman" w:cs="Times New Roman"/>
          <w:sz w:val="24"/>
          <w:szCs w:val="24"/>
        </w:rPr>
        <w:t>o to five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Zero represents not applicable,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ne represents really,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wo represents occasionally,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ree represents frequently,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ur represents often</w:t>
      </w:r>
      <w:r>
        <w:rPr>
          <w:rFonts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five represents alway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summation of individual scores achieves the total score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 score between zer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o thirty shows the addiction level is normal</w:t>
      </w:r>
      <w:r>
        <w:rPr>
          <w:rFonts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hile that between thirty-one to forty-nine shows the addiction is on a mild level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 score of fifty to seventy-nine indicates a moderate level of addiction</w:t>
      </w:r>
      <w:r>
        <w:rPr>
          <w:rFonts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hile that of eighty to </w:t>
      </w:r>
      <w:r>
        <w:rPr>
          <w:rFonts w:eastAsia="Times New Roman" w:hAnsi="Times New Roman" w:cs="Times New Roman"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sz w:val="24"/>
          <w:szCs w:val="24"/>
        </w:rPr>
        <w:t>hundred shows a severe l</w:t>
      </w:r>
      <w:r>
        <w:rPr>
          <w:rFonts w:ascii="Times New Roman" w:eastAsia="Times New Roman" w:hAnsi="Times New Roman" w:cs="Times New Roman"/>
          <w:sz w:val="24"/>
          <w:szCs w:val="24"/>
        </w:rPr>
        <w:t>evel of addiction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students will be required to respond to the questionnaire by determining how much often their stay online. </w:t>
      </w:r>
    </w:p>
    <w:p w14:paraId="03FA0AD3" w14:textId="77777777" w:rsidR="007511C5" w:rsidRDefault="007511C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3FA0AD4" w14:textId="77777777" w:rsidR="007511C5" w:rsidRDefault="002607BE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Statistical analysis</w:t>
      </w:r>
    </w:p>
    <w:p w14:paraId="03FA0AD5" w14:textId="77777777" w:rsidR="007511C5" w:rsidRDefault="002607BE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leep quality should be characterized by statistical analysis techniques such as mean,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edian, </w:t>
      </w:r>
      <w:r>
        <w:rPr>
          <w:rFonts w:ascii="Times New Roman" w:eastAsia="Times New Roman" w:hAnsi="Times New Roman" w:cs="Times New Roman"/>
          <w:sz w:val="24"/>
          <w:szCs w:val="24"/>
        </w:rPr>
        <w:t>frequency</w:t>
      </w:r>
      <w:r>
        <w:rPr>
          <w:rFonts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standard deviation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 confidence level of ninety-five percent should be adopted to facilitate the analysis proces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mean differences in sleep quality and stress can be analyzed through a statistical analysis technique of variance procedu</w:t>
      </w:r>
      <w:r>
        <w:rPr>
          <w:rFonts w:ascii="Times New Roman" w:eastAsia="Times New Roman" w:hAnsi="Times New Roman" w:cs="Times New Roman"/>
          <w:sz w:val="24"/>
          <w:szCs w:val="24"/>
        </w:rPr>
        <w:t>re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analysis is done depending on the different level</w:t>
      </w:r>
      <w:r>
        <w:rPr>
          <w:rFonts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f education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t is essential to perform the analysis based on a specific level of education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analysis of perceived stress and sleep quality on students in the second years of study should be </w:t>
      </w:r>
      <w:r>
        <w:rPr>
          <w:rFonts w:ascii="Times New Roman" w:eastAsia="Times New Roman" w:hAnsi="Times New Roman" w:cs="Times New Roman"/>
          <w:sz w:val="24"/>
          <w:szCs w:val="24"/>
        </w:rPr>
        <w:t>independent of students in other year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owever,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fter a successful analysis,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results from different groups can be compared respectively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onferroni correction techniques can be used to perform a post hoc analysi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orrection method will be done on the data that has a significant statistical difference.</w:t>
      </w:r>
    </w:p>
    <w:p w14:paraId="03FA0AD6" w14:textId="77777777" w:rsidR="007511C5" w:rsidRDefault="007511C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3FA0AD7" w14:textId="77777777" w:rsidR="007511C5" w:rsidRDefault="002607BE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ocial Media usage and demographic data will be analyzed by use of multi-level analysis technique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techniques will enhance the relationship between psychosocia</w:t>
      </w:r>
      <w:r>
        <w:rPr>
          <w:rFonts w:ascii="Times New Roman" w:eastAsia="Times New Roman" w:hAnsi="Times New Roman" w:cs="Times New Roman"/>
          <w:sz w:val="24"/>
          <w:szCs w:val="24"/>
        </w:rPr>
        <w:t>l factors and sleep quality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selected variables will be inputted into the multi-level mixed model to facilitate data analysi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 addition to that,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 correlation coefficient will be calculated to show the relationship between the dataset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gression a</w:t>
      </w:r>
      <w:r>
        <w:rPr>
          <w:rFonts w:ascii="Times New Roman" w:eastAsia="Times New Roman" w:hAnsi="Times New Roman" w:cs="Times New Roman"/>
          <w:sz w:val="24"/>
          <w:szCs w:val="24"/>
        </w:rPr>
        <w:t>nalysis is one of the techniques necessary to analyze the data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hen the data sample is large enough, suitable software can be used to facilitate regression analysi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oftwares such as R studio and SPSS can be used to facilitate such purpose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 suitable c</w:t>
      </w:r>
      <w:r>
        <w:rPr>
          <w:rFonts w:ascii="Times New Roman" w:eastAsia="Times New Roman" w:hAnsi="Times New Roman" w:cs="Times New Roman"/>
          <w:sz w:val="24"/>
          <w:szCs w:val="24"/>
        </w:rPr>
        <w:t>ode is generated before the actual analysis is conducted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data sets are then inputted for processing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atasets include dependent and independent variable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 the research,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ependent variables used include the level of perceived stress and sleep qualit</w:t>
      </w:r>
      <w:r>
        <w:rPr>
          <w:rFonts w:ascii="Times New Roman" w:eastAsia="Times New Roman" w:hAnsi="Times New Roman" w:cs="Times New Roman"/>
          <w:sz w:val="24"/>
          <w:szCs w:val="24"/>
        </w:rPr>
        <w:t>y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dependent variables include the frequency and type of social media usage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uses the inbuilt packages to perform analysi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The data should be analyzed and presented appropriately. Scatter plots and line graphs can be used for presentation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grap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should be linear to satisfy a linear regression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analysis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Kumar &amp; Yadav 2018).In </w:t>
      </w:r>
      <w:r>
        <w:rPr>
          <w:rFonts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</w:rPr>
        <w:t>case of non-linearity,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errors should be collected using suitable Statistical techniques.</w:t>
      </w:r>
    </w:p>
    <w:p w14:paraId="03FA0AD8" w14:textId="77777777" w:rsidR="007511C5" w:rsidRDefault="007511C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3FA0AD9" w14:textId="77777777" w:rsidR="007511C5" w:rsidRDefault="002607BE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thical consideration</w:t>
      </w:r>
    </w:p>
    <w:p w14:paraId="03FA0ADA" w14:textId="77777777" w:rsidR="007511C5" w:rsidRDefault="002607BE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esearch work needs to adhere to ethical issues to be </w:t>
      </w:r>
      <w:r>
        <w:rPr>
          <w:rFonts w:ascii="Times New Roman" w:eastAsia="Times New Roman" w:hAnsi="Times New Roman" w:cs="Times New Roman"/>
          <w:sz w:val="24"/>
          <w:szCs w:val="24"/>
        </w:rPr>
        <w:t>approved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 this research work,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work was conducted based on a high level of ethical issue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irst of all,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dignity of the participants needs to be adhered to throughout the research work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participants should not be abused or subjected to any t</w:t>
      </w:r>
      <w:r>
        <w:rPr>
          <w:rFonts w:ascii="Times New Roman" w:eastAsia="Times New Roman" w:hAnsi="Times New Roman" w:cs="Times New Roman"/>
          <w:sz w:val="24"/>
          <w:szCs w:val="24"/>
        </w:rPr>
        <w:t>ime of harm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participants should be assured that their data will be secured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advance of technology has resulted in malpractices such as phishing</w:t>
      </w:r>
      <w:r>
        <w:rPr>
          <w:rFonts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here malicious links are sent to people to obtain their data through maliciou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research entails </w:t>
      </w:r>
      <w:r>
        <w:rPr>
          <w:rFonts w:ascii="Times New Roman" w:eastAsia="Times New Roman" w:hAnsi="Times New Roman" w:cs="Times New Roman"/>
          <w:sz w:val="24"/>
          <w:szCs w:val="24"/>
        </w:rPr>
        <w:t>sending links to the students in three universities in the United States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students should not be worried about their data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research has no reason for using the results for malicious purposes.</w:t>
      </w:r>
    </w:p>
    <w:p w14:paraId="03FA0ADB" w14:textId="77777777" w:rsidR="007511C5" w:rsidRDefault="007511C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3FA0ADC" w14:textId="77777777" w:rsidR="007511C5" w:rsidRDefault="002607BE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research should be conducted by adhering to ethica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onsideration</w:t>
      </w:r>
      <w:r>
        <w:rPr>
          <w:rFonts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uring a research study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questionnaires should be anonymous to the extent of not revealing the respondent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ersonsl identifiers should not be used in the research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research should be conducted upon approval from the dean of student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various universities involved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students are also required to consent before taking part in the survey.</w:t>
      </w:r>
    </w:p>
    <w:p w14:paraId="03FA0ADD" w14:textId="77777777" w:rsidR="007511C5" w:rsidRDefault="002607BE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ummary</w:t>
      </w:r>
    </w:p>
    <w:p w14:paraId="03FA0ADE" w14:textId="77777777" w:rsidR="007511C5" w:rsidRDefault="002607BE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research aims to determine the relationship between perceived stress,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ocial media</w:t>
      </w:r>
      <w:r>
        <w:rPr>
          <w:rFonts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sleep quality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data on the variables wil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e collected using different instruments of </w:t>
      </w: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questionnaire</w:t>
      </w:r>
      <w:r>
        <w:rPr>
          <w:rFonts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pworth sleepiness scale has four options to which the respondents will tick against to show their chances of dozing off when undertaking their daily routine tasks. A perceived stress scale will </w:t>
      </w:r>
      <w:r>
        <w:rPr>
          <w:rFonts w:ascii="Times New Roman" w:eastAsia="Times New Roman" w:hAnsi="Times New Roman" w:cs="Times New Roman"/>
          <w:sz w:val="24"/>
          <w:szCs w:val="24"/>
        </w:rPr>
        <w:t>indicate the levels of stress that an individual has been subjected to in recent time</w:t>
      </w:r>
      <w:r>
        <w:rPr>
          <w:rFonts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data on media usage should be collected using </w:t>
      </w:r>
      <w:r>
        <w:rPr>
          <w:rFonts w:eastAsia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eastAsia="Times New Roman" w:hAnsi="Times New Roman" w:cs="Times New Roman"/>
          <w:sz w:val="24"/>
          <w:szCs w:val="24"/>
        </w:rPr>
        <w:t>internet addiction diagnostic questionnaire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emographic data such as age,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gender</w:t>
      </w:r>
      <w:r>
        <w:rPr>
          <w:rFonts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level of education will be c</w:t>
      </w:r>
      <w:r>
        <w:rPr>
          <w:rFonts w:ascii="Times New Roman" w:eastAsia="Times New Roman" w:hAnsi="Times New Roman" w:cs="Times New Roman"/>
          <w:sz w:val="24"/>
          <w:szCs w:val="24"/>
        </w:rPr>
        <w:t>ollected in a different questionnaire section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data collected will be analyzed using statistical techniques such as mean,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edian</w:t>
      </w:r>
      <w:r>
        <w:rPr>
          <w:rFonts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standard deviation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onferroni correction techniques can perform a post hoc analysis to minimize errors in the analyze</w:t>
      </w:r>
      <w:r>
        <w:rPr>
          <w:rFonts w:ascii="Times New Roman" w:eastAsia="Times New Roman" w:hAnsi="Times New Roman" w:cs="Times New Roman"/>
          <w:sz w:val="24"/>
          <w:szCs w:val="24"/>
        </w:rPr>
        <w:t>d data.</w:t>
      </w:r>
      <w:r>
        <w:rPr>
          <w:rFonts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inear regression analysis will be used to show the relationship between the variables.</w:t>
      </w:r>
    </w:p>
    <w:p w14:paraId="52E79E30" w14:textId="77777777" w:rsidR="002607BE" w:rsidRDefault="002607BE">
      <w:pPr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br w:type="page"/>
      </w:r>
    </w:p>
    <w:p w14:paraId="03FA0ADF" w14:textId="618553AA" w:rsidR="007511C5" w:rsidRDefault="002607BE">
      <w:pPr>
        <w:spacing w:after="0" w:line="480" w:lineRule="auto"/>
        <w:ind w:firstLine="72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03FA0AE0" w14:textId="77777777" w:rsidR="007511C5" w:rsidRDefault="007511C5">
      <w:pPr>
        <w:spacing w:after="0" w:line="480" w:lineRule="auto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3FA0AE1" w14:textId="77777777" w:rsidR="007511C5" w:rsidRDefault="002607BE">
      <w:pPr>
        <w:spacing w:after="0" w:line="480" w:lineRule="auto"/>
        <w:ind w:left="720" w:hanging="720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umari, K., &amp; Yadav, S. (2018). Linear regression analysis study. Journal of the Practice of Cardiovascular Sciences, 4(1), 33.</w:t>
      </w:r>
    </w:p>
    <w:p w14:paraId="03FA0AE2" w14:textId="77777777" w:rsidR="007511C5" w:rsidRDefault="002607BE">
      <w:pPr>
        <w:spacing w:after="0" w:line="480" w:lineRule="auto"/>
        <w:ind w:left="720" w:hanging="720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Zhang, Y., Peters, A</w:t>
      </w:r>
      <w:r>
        <w:rPr>
          <w:rFonts w:ascii="Times New Roman" w:eastAsia="Times New Roman" w:hAnsi="Times New Roman" w:cs="Times New Roman"/>
          <w:sz w:val="24"/>
          <w:szCs w:val="24"/>
        </w:rPr>
        <w:t>., &amp; Chen, G. (2018). Perceived stress mediates the associations between sleep quality and symptoms of anxiety and depression among college nursing students. International journal of nursing education scholarship, 15(1).</w:t>
      </w:r>
    </w:p>
    <w:p w14:paraId="03FA0AE3" w14:textId="77777777" w:rsidR="007511C5" w:rsidRDefault="007511C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3FA0AE4" w14:textId="77777777" w:rsidR="007511C5" w:rsidRDefault="007511C5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sectPr w:rsidR="007511C5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FA0AEB" w14:textId="77777777" w:rsidR="00000000" w:rsidRDefault="002607BE">
      <w:pPr>
        <w:spacing w:after="0" w:line="240" w:lineRule="auto"/>
      </w:pPr>
      <w:r>
        <w:separator/>
      </w:r>
    </w:p>
  </w:endnote>
  <w:endnote w:type="continuationSeparator" w:id="0">
    <w:p w14:paraId="03FA0AED" w14:textId="77777777" w:rsidR="00000000" w:rsidRDefault="002607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FA0AE6" w14:textId="77777777" w:rsidR="007511C5" w:rsidRDefault="007511C5">
    <w:pPr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FA0AE7" w14:textId="77777777" w:rsidR="00000000" w:rsidRDefault="002607BE">
      <w:pPr>
        <w:spacing w:after="0" w:line="240" w:lineRule="auto"/>
      </w:pPr>
      <w:r>
        <w:separator/>
      </w:r>
    </w:p>
  </w:footnote>
  <w:footnote w:type="continuationSeparator" w:id="0">
    <w:p w14:paraId="03FA0AE9" w14:textId="77777777" w:rsidR="00000000" w:rsidRDefault="002607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FA0AE5" w14:textId="77777777" w:rsidR="007511C5" w:rsidRDefault="002607B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  <w:szCs w:val="21"/>
      </w:rPr>
    </w:pPr>
    <w:r>
      <w:rPr>
        <w:color w:val="000000"/>
        <w:szCs w:val="21"/>
      </w:rPr>
      <w:fldChar w:fldCharType="begin"/>
    </w:r>
    <w:r>
      <w:rPr>
        <w:color w:val="000000"/>
        <w:szCs w:val="21"/>
      </w:rPr>
      <w:instrText>PAGE</w:instrText>
    </w:r>
    <w:r>
      <w:rPr>
        <w:color w:val="000000"/>
        <w:szCs w:val="21"/>
      </w:rPr>
      <w:fldChar w:fldCharType="separate"/>
    </w:r>
    <w:r>
      <w:rPr>
        <w:noProof/>
        <w:color w:val="000000"/>
        <w:szCs w:val="21"/>
      </w:rPr>
      <w:t>1</w:t>
    </w:r>
    <w:r>
      <w:rPr>
        <w:color w:val="000000"/>
        <w:szCs w:val="21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tjA1NDa2MLM0NjRV0lEKTi0uzszPAykwrAUA0t+nTSwAAAA="/>
  </w:docVars>
  <w:rsids>
    <w:rsidRoot w:val="007511C5"/>
    <w:rsid w:val="002607BE"/>
    <w:rsid w:val="007511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FA0A9F"/>
  <w15:docId w15:val="{3DB9C0C5-0570-460B-88D5-558FBB7FE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jc w:val="both"/>
    </w:pPr>
    <w:rPr>
      <w:sz w:val="21"/>
    </w:rPr>
  </w:style>
  <w:style w:type="paragraph" w:styleId="Heading1">
    <w:name w:val="heading 1"/>
    <w:basedOn w:val="Normal1"/>
    <w:next w:val="Normal1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1"/>
    <w:next w:val="Normal1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2</Pages>
  <Words>2765</Words>
  <Characters>15766</Characters>
  <Application>Microsoft Office Word</Application>
  <DocSecurity>0</DocSecurity>
  <Lines>131</Lines>
  <Paragraphs>36</Paragraphs>
  <ScaleCrop>false</ScaleCrop>
  <Company/>
  <LinksUpToDate>false</LinksUpToDate>
  <CharactersWithSpaces>18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PS Office</dc:creator>
  <cp:lastModifiedBy>USER</cp:lastModifiedBy>
  <cp:revision>4</cp:revision>
  <dcterms:created xsi:type="dcterms:W3CDTF">2021-09-22T20:29:00Z</dcterms:created>
  <dcterms:modified xsi:type="dcterms:W3CDTF">2021-09-23T02:42:00Z</dcterms:modified>
</cp:coreProperties>
</file>